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3165F7BD" w:rsidR="00B1638F" w:rsidRDefault="00FE5E64" w:rsidP="00B1638F">
      <w:pPr>
        <w:pStyle w:val="Titledocument"/>
      </w:pPr>
      <w:r>
        <w:t xml:space="preserve">The Title of the Paper: </w:t>
      </w:r>
      <w:r w:rsidR="009803DA">
        <w:t>PUBLISHER</w:t>
      </w:r>
      <w:r>
        <w:t xml:space="preserve">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1241E1C5" w:rsidR="00CB7088" w:rsidRPr="00CB7088" w:rsidRDefault="00F3619D" w:rsidP="00B1638F">
      <w:pPr>
        <w:pStyle w:val="Affiliation"/>
        <w:rPr>
          <w:rFonts w:eastAsia="宋体"/>
          <w:lang w:eastAsia="zh-CN"/>
        </w:rPr>
      </w:pPr>
      <w:r w:rsidRPr="00F3619D">
        <w:rPr>
          <w:rFonts w:eastAsiaTheme="minorEastAsia"/>
        </w:rPr>
        <w:t>University1, City1, Country1</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3F32BEDF" w:rsidR="00CB7088" w:rsidRPr="00CB7088" w:rsidRDefault="00F3619D" w:rsidP="00B1638F">
      <w:pPr>
        <w:pStyle w:val="Affiliation"/>
        <w:rPr>
          <w:rFonts w:eastAsia="宋体"/>
          <w:lang w:eastAsia="zh-CN"/>
        </w:rPr>
      </w:pPr>
      <w:r w:rsidRPr="00F3619D">
        <w:rPr>
          <w:rStyle w:val="AuthorsChar"/>
          <w:caps w:val="0"/>
        </w:rPr>
        <w:t>University</w:t>
      </w:r>
      <w:r>
        <w:rPr>
          <w:rStyle w:val="AuthorsChar"/>
          <w:caps w:val="0"/>
        </w:rPr>
        <w:t>2</w:t>
      </w:r>
      <w:r w:rsidRPr="00F3619D">
        <w:rPr>
          <w:rStyle w:val="AuthorsChar"/>
          <w:caps w:val="0"/>
        </w:rPr>
        <w:t>, City</w:t>
      </w:r>
      <w:r>
        <w:rPr>
          <w:rStyle w:val="AuthorsChar"/>
          <w:caps w:val="0"/>
        </w:rPr>
        <w:t>2</w:t>
      </w:r>
      <w:r w:rsidRPr="00F3619D">
        <w:rPr>
          <w:rStyle w:val="AuthorsChar"/>
          <w:caps w:val="0"/>
        </w:rPr>
        <w:t>, Country</w:t>
      </w:r>
      <w:r>
        <w:rPr>
          <w:rStyle w:val="AuthorsChar"/>
        </w:rPr>
        <w:t>2</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066B6F" w:rsidR="00CB7088" w:rsidRPr="00CB7088" w:rsidRDefault="00F3619D" w:rsidP="00B1638F">
      <w:pPr>
        <w:pStyle w:val="Affiliation"/>
        <w:rPr>
          <w:rFonts w:eastAsia="宋体"/>
          <w:lang w:eastAsia="zh-CN"/>
        </w:rPr>
      </w:pPr>
      <w:r w:rsidRPr="00F3619D">
        <w:rPr>
          <w:rFonts w:eastAsiaTheme="minorEastAsia"/>
        </w:rPr>
        <w:t>University</w:t>
      </w:r>
      <w:r>
        <w:rPr>
          <w:rFonts w:eastAsiaTheme="minorEastAsia"/>
        </w:rPr>
        <w:t>3</w:t>
      </w:r>
      <w:r w:rsidRPr="00F3619D">
        <w:rPr>
          <w:rFonts w:eastAsiaTheme="minorEastAsia"/>
        </w:rPr>
        <w:t>, City</w:t>
      </w:r>
      <w:r>
        <w:rPr>
          <w:rFonts w:eastAsiaTheme="minorEastAsia"/>
        </w:rPr>
        <w:t>3</w:t>
      </w:r>
      <w:r w:rsidRPr="00F3619D">
        <w:rPr>
          <w:rFonts w:eastAsiaTheme="minorEastAsia"/>
        </w:rPr>
        <w:t>, Country</w:t>
      </w:r>
      <w:r>
        <w:rPr>
          <w:rFonts w:eastAsiaTheme="minorEastAsia"/>
        </w:rPr>
        <w:t>3</w:t>
      </w:r>
      <w:r w:rsidR="007C04F3">
        <w:rPr>
          <w:rFonts w:eastAsia="宋体" w:hint="eastAsia"/>
          <w:lang w:eastAsia="zh-CN"/>
        </w:rPr>
        <w:t xml:space="preserve">; </w:t>
      </w:r>
      <w:r w:rsidR="00CB7088">
        <w:rPr>
          <w:rFonts w:eastAsia="宋体" w:hint="eastAsia"/>
          <w:lang w:eastAsia="zh-CN"/>
        </w:rPr>
        <w:t>Email</w:t>
      </w:r>
    </w:p>
    <w:p w14:paraId="3F40E4AA" w14:textId="057412E4" w:rsidR="00B1638F" w:rsidRDefault="00B1638F" w:rsidP="00B25EC5">
      <w:pPr>
        <w:pStyle w:val="Abstract"/>
      </w:pPr>
      <w:r w:rsidRPr="00D05B93">
        <w:rPr>
          <w:rFonts w:hint="eastAsia"/>
        </w:rPr>
        <w:t xml:space="preserve">Although there is no distinctive header, this is the abstract. </w:t>
      </w:r>
      <w:r>
        <w:t xml:space="preserve">This submission template allows authors to submit their papers for review to an </w:t>
      </w:r>
      <w:r w:rsidR="009803DA">
        <w:t>PUBLISHER</w:t>
      </w:r>
      <w:r>
        <w:t xml:space="preserve"> Conference or Journal without any output design specifications incorporated at this point in the process. The </w:t>
      </w:r>
      <w:r w:rsidR="009803DA">
        <w:t>PUBLISHER</w:t>
      </w:r>
      <w:r>
        <w:t xml:space="preserve">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5801DABC" w14:textId="5B2FDC10" w:rsidR="00B1638F" w:rsidRPr="00B25EC5" w:rsidRDefault="008275CB" w:rsidP="00B25EC5">
      <w:pPr>
        <w:pStyle w:val="KeyWords"/>
        <w:rPr>
          <w:b/>
          <w:szCs w:val="18"/>
        </w:rPr>
      </w:pPr>
      <w:r>
        <w:rPr>
          <w:rStyle w:val="KeyWordHeadchar"/>
          <w:b/>
          <w:sz w:val="18"/>
          <w:szCs w:val="18"/>
        </w:rPr>
        <w:t>Keywords</w:t>
      </w:r>
      <w:r w:rsidR="00B25EC5">
        <w:rPr>
          <w:rStyle w:val="KeyWordHeadchar"/>
          <w:b/>
          <w:sz w:val="18"/>
          <w:szCs w:val="18"/>
        </w:rPr>
        <w:t xml:space="preserve">: </w:t>
      </w:r>
      <w:r w:rsidR="00B1638F">
        <w:t>Insert comma delimited author-supplied keyword list, Keyword number 2, Keyword number 3, Keyword number 4</w:t>
      </w:r>
    </w:p>
    <w:p w14:paraId="17C925E4" w14:textId="77777777" w:rsidR="00B1638F" w:rsidRDefault="00B1638F" w:rsidP="00B1638F">
      <w:pPr>
        <w:pStyle w:val="Head1"/>
      </w:pPr>
      <w:r>
        <w:t>Introduction</w:t>
      </w:r>
    </w:p>
    <w:p w14:paraId="1ABF566D" w14:textId="38DC6AB5" w:rsidR="00B1638F" w:rsidRDefault="009803DA" w:rsidP="00B73374">
      <w:pPr>
        <w:pStyle w:val="PostHeadPara"/>
      </w:pPr>
      <w:r>
        <w:t>PUBLISHER</w:t>
      </w:r>
      <w:r w:rsidR="00B1638F" w:rsidRPr="001E2D05">
        <w:t xml:space="preserve">'s new manuscript submission template aims to provide consistent styles for use across </w:t>
      </w:r>
      <w:r>
        <w:t>PUBLISHER</w:t>
      </w:r>
      <w:r w:rsidR="00B1638F" w:rsidRPr="001E2D05">
        <w:t xml:space="preserve"> publications, and incorporates accessibility and metadata-extraction functionality necessary for future Digital Library endeavors. Numerous </w:t>
      </w:r>
      <w:r>
        <w:t>PUBLISHER</w:t>
      </w:r>
      <w:r w:rsidR="00B1638F" w:rsidRPr="001E2D05">
        <w:t xml:space="preserve"> and SIG-specific templates have been examined, and their unique features incorporated into this single new template. If you are new to publishing with </w:t>
      </w:r>
      <w:r>
        <w:t>PUBLISHER</w:t>
      </w:r>
      <w:r w:rsidR="00B1638F" w:rsidRPr="001E2D05">
        <w:t xml:space="preserve">, this document is a valuable guide to the process of preparing your work for publication. If you have published with </w:t>
      </w:r>
      <w:r>
        <w:t>PUBLISHER</w:t>
      </w:r>
      <w:r w:rsidR="00B1638F" w:rsidRPr="001E2D05">
        <w:t xml:space="preserve"> before, this document provides insight and instruction into </w:t>
      </w:r>
      <w:r w:rsidR="00B1638F">
        <w:t>the current process for preparing` your manuscript</w:t>
      </w:r>
      <w:r w:rsidR="00B1638F" w:rsidRPr="001E2D05">
        <w:t>.</w:t>
      </w:r>
    </w:p>
    <w:p w14:paraId="396348B9" w14:textId="451905FA" w:rsidR="00B1638F" w:rsidRDefault="00B1638F" w:rsidP="0058050A">
      <w:pPr>
        <w:pStyle w:val="Para"/>
      </w:pPr>
      <w:r>
        <w:t xml:space="preserve">This submission template allows authors to submit their papers for review to an </w:t>
      </w:r>
      <w:r w:rsidR="009803DA">
        <w:t>PUBLISHER</w:t>
      </w:r>
      <w:r>
        <w:t xml:space="preserve"> Conference or Journal without any output design specifications incorporated at this point in the process. The </w:t>
      </w:r>
      <w:r w:rsidR="009803DA">
        <w:t>PUBLISHER</w:t>
      </w:r>
      <w:r>
        <w:t xml:space="preserve">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w:t>
      </w:r>
      <w:r>
        <w:lastRenderedPageBreak/>
        <w:t xml:space="preserve">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w:t>
      </w:r>
      <w:r>
        <w:lastRenderedPageBreak/>
        <w:t xml:space="preserve">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1C4A6202" w:rsidR="00FF7EB2" w:rsidRPr="00501023" w:rsidRDefault="00C12895" w:rsidP="00FF7EB2">
      <w:pPr>
        <w:pStyle w:val="Para"/>
      </w:pPr>
      <w:r>
        <w:t>Apply the “table head” style by highlighting the respective row and applying the “</w:t>
      </w:r>
      <w:r>
        <w:rPr>
          <w:b/>
        </w:rPr>
        <w:t>TableHead</w:t>
      </w:r>
      <w:r>
        <w:t xml:space="preserve">” style found in the “Body Element” section of the </w:t>
      </w:r>
      <w:r w:rsidR="009803DA">
        <w:t>PUBLISHER</w:t>
      </w:r>
      <w:r>
        <w:t xml:space="preserve">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 xml:space="preserve">To accommodate readers with color vision differences, figures should still be usable when printed in grayscale. Refer to elements of the figure with non-color terms, for example “indicated as squares” instead of “indicated in blue”. Use </w:t>
      </w:r>
      <w:r w:rsidRPr="004564EC">
        <w:lastRenderedPageBreak/>
        <w:t>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26CC8839">
            <wp:extent cx="3163714" cy="2186083"/>
            <wp:effectExtent l="0" t="0" r="0" b="508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9"/>
                    <a:srcRect t="195" b="-74"/>
                    <a:stretch/>
                  </pic:blipFill>
                  <pic:spPr bwMode="auto">
                    <a:xfrm>
                      <a:off x="0" y="0"/>
                      <a:ext cx="3171277" cy="2191309"/>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0"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1ACB175C"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1" w:history="1">
        <w:r w:rsidR="003970AA" w:rsidRPr="003970AA">
          <w:rPr>
            <w:rStyle w:val="a7"/>
          </w:rPr>
          <w:t>https://www.</w:t>
        </w:r>
        <w:r w:rsidR="009803DA">
          <w:rPr>
            <w:rStyle w:val="a7"/>
          </w:rPr>
          <w:t>Publisher</w:t>
        </w:r>
        <w:r w:rsidR="003970AA" w:rsidRPr="003970AA">
          <w:rPr>
            <w:rStyle w:val="a7"/>
          </w:rPr>
          <w:t>.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lastRenderedPageBreak/>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821746"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821746"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lastRenderedPageBreak/>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2" w:history="1">
        <w:r w:rsidR="007B7078" w:rsidRPr="00FD48C2">
          <w:rPr>
            <w:rStyle w:val="a7"/>
            <w:color w:val="auto"/>
            <w:u w:val="none"/>
          </w:rPr>
          <w:t>http://www.iesl.cs.umass.edu/data/data-umasscitationfield</w:t>
        </w:r>
      </w:hyperlink>
    </w:p>
    <w:p w14:paraId="2E503B53" w14:textId="065B5093"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w:t>
      </w:r>
      <w:r w:rsidR="009803DA">
        <w:t>PUBLISHER</w:t>
      </w:r>
      <w:r w:rsidRPr="007B7078">
        <w:t xml:space="preserve">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343B81A8" w:rsidR="00FD48C2" w:rsidRPr="00FD48C2" w:rsidRDefault="00FD48C2" w:rsidP="00FD48C2">
      <w:pPr>
        <w:pStyle w:val="Bibentry"/>
      </w:pPr>
      <w:r w:rsidRPr="00FD48C2">
        <w:t xml:space="preserve">Jon M. Kleinberg. 1999. Authoritative sources in a hyperlinked environment. J. </w:t>
      </w:r>
      <w:r w:rsidR="009803DA">
        <w:t>PUBLISHER</w:t>
      </w:r>
      <w:r w:rsidRPr="00FD48C2">
        <w:t xml:space="preserve"> 46, 5 (September 1999), 604–632. https://doi.org/10.1145/324133.324140</w:t>
      </w:r>
    </w:p>
    <w:p w14:paraId="5D34408A" w14:textId="77777777" w:rsidR="00B1638F" w:rsidRDefault="00B1638F" w:rsidP="00B1638F">
      <w:pPr>
        <w:pStyle w:val="Bibentry"/>
      </w:pPr>
      <w:r>
        <w:t xml:space="preserve">Matthew Van Gundy, Davide Balzarotti, and Giovanni Vigna. 2007. Catch me, if you can: Evading network signatures with web-based polymorphic worms. In Proceedings of the first USENIX workshop on Offensive Technologies (WOOT ’07) . USENIX Association, Berkley, CA, Article 7, 9 </w:t>
      </w:r>
      <w:r>
        <w:lastRenderedPageBreak/>
        <w:t>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3"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49C9D6DC" w:rsidR="00B1638F" w:rsidRDefault="00B1638F" w:rsidP="00B1638F">
      <w:pPr>
        <w:pStyle w:val="Bibentry"/>
      </w:pPr>
      <w:r>
        <w:t xml:space="preserve">Brian K. Reid. 1980.   A high-level approach </w:t>
      </w:r>
      <w:r w:rsidRPr="00D41A16">
        <w:t xml:space="preserve">to computer document formatting. In Proceedings of the 7th Annual Symposium on Principles of Programming Languages. </w:t>
      </w:r>
      <w:r w:rsidR="009803DA">
        <w:t>PUBLISHER</w:t>
      </w:r>
      <w:r w:rsidRPr="00D41A16">
        <w:t>, New York, 24–31</w:t>
      </w:r>
      <w:r w:rsidR="00ED2C80" w:rsidRPr="00D41A16">
        <w:t xml:space="preserve">. </w:t>
      </w:r>
      <w:hyperlink r:id="rId14" w:history="1">
        <w:r w:rsidR="00D41A16" w:rsidRPr="00D41A16">
          <w:t>https://doi.org/10.1145/567446.567449</w:t>
        </w:r>
      </w:hyperlink>
    </w:p>
    <w:p w14:paraId="1D619251" w14:textId="657CAFCD" w:rsidR="00D41A16" w:rsidRDefault="00D41A16" w:rsidP="00D41A16">
      <w:pPr>
        <w:pStyle w:val="Bibentry"/>
      </w:pPr>
      <w:r w:rsidRPr="00FD48C2">
        <w:t xml:space="preserve">John R. Smith and Shih-Fu Chang. 1997. VisualSEEk: a fully automated content-based image query system. In Proceedings of the fourth </w:t>
      </w:r>
      <w:r w:rsidR="009803DA">
        <w:t>PUBLISHER</w:t>
      </w:r>
      <w:r w:rsidRPr="00FD48C2">
        <w:t xml:space="preserve">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5" w:history="1">
        <w:r w:rsidRPr="00D41A16">
          <w:rPr>
            <w:rStyle w:val="a7"/>
            <w:color w:val="auto"/>
            <w:u w:val="none"/>
          </w:rPr>
          <w:t>http://wwtug.org/instmem.html</w:t>
        </w:r>
      </w:hyperlink>
    </w:p>
    <w:p w14:paraId="3A326F90" w14:textId="2D7C6C55" w:rsidR="00A93B8D" w:rsidRPr="009803DA" w:rsidRDefault="00D41A16" w:rsidP="009803DA">
      <w:pPr>
        <w:pStyle w:val="Bibentry"/>
        <w:rPr>
          <w:rFonts w:hint="eastAsia"/>
        </w:rPr>
      </w:pPr>
      <w:r w:rsidRPr="00D41A16">
        <w:t xml:space="preserve">Alper Yilmaz, Omar Javed, and Mubarak Shah. 2006. Object tracking: A survey. </w:t>
      </w:r>
      <w:r w:rsidR="009803DA">
        <w:t>PUBLISHER</w:t>
      </w:r>
      <w:r w:rsidRPr="00D41A16">
        <w:t xml:space="preserve"> Comput. Surv. 38, 4 (December 2006), 13–es. </w:t>
      </w:r>
      <w:r w:rsidR="00B73374" w:rsidRPr="00604CA3">
        <w:t>https://doi.org/10.1145/1177352.1177355</w:t>
      </w:r>
      <w:bookmarkStart w:id="1" w:name="_GoBack"/>
      <w:bookmarkEnd w:id="1"/>
      <w:r w:rsidR="00B73374" w:rsidRPr="009803DA">
        <w:rPr>
          <w:rStyle w:val="a7"/>
          <w:color w:val="auto"/>
          <w:u w:val="none"/>
        </w:rPr>
        <w:t xml:space="preserve"> </w:t>
      </w:r>
    </w:p>
    <w:sectPr w:rsidR="00A93B8D" w:rsidRPr="009803DA" w:rsidSect="000C6221">
      <w:footerReference w:type="default" r:id="rId16"/>
      <w:footerReference w:type="first" r:id="rId17"/>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B44BC1" w14:textId="77777777" w:rsidR="00821746" w:rsidRDefault="00821746" w:rsidP="0008602E">
      <w:r>
        <w:separator/>
      </w:r>
    </w:p>
  </w:endnote>
  <w:endnote w:type="continuationSeparator" w:id="0">
    <w:p w14:paraId="30CFEC16" w14:textId="77777777" w:rsidR="00821746" w:rsidRDefault="00821746"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Times New Roman"/>
    <w:panose1 w:val="00000000000000000000"/>
    <w:charset w:val="00"/>
    <w:family w:val="auto"/>
    <w:notTrueType/>
    <w:pitch w:val="variable"/>
    <w:sig w:usb0="00000000" w:usb1="5200E5FB" w:usb2="02000020" w:usb3="00000000" w:csb0="000001BF" w:csb1="00000000"/>
  </w:font>
  <w:font w:name="Linux Biolinum O">
    <w:altName w:val="Times New Roman"/>
    <w:panose1 w:val="00000000000000000000"/>
    <w:charset w:val="00"/>
    <w:family w:val="auto"/>
    <w:notTrueType/>
    <w:pitch w:val="variable"/>
    <w:sig w:usb0="00000000"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9803DA">
      <w:rPr>
        <w:noProof/>
      </w:rPr>
      <w:t>3</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668A1" w14:textId="77777777" w:rsidR="00821746" w:rsidRDefault="00821746" w:rsidP="0008602E">
      <w:r>
        <w:separator/>
      </w:r>
    </w:p>
  </w:footnote>
  <w:footnote w:type="continuationSeparator" w:id="0">
    <w:p w14:paraId="2EF2B9AB" w14:textId="77777777" w:rsidR="00821746" w:rsidRDefault="00821746"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6"/>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04F3"/>
    <w:rsid w:val="007C3AD8"/>
    <w:rsid w:val="007C57D2"/>
    <w:rsid w:val="00821746"/>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3627F"/>
    <w:rsid w:val="00954449"/>
    <w:rsid w:val="0096469A"/>
    <w:rsid w:val="009666F6"/>
    <w:rsid w:val="00976834"/>
    <w:rsid w:val="009803DA"/>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30D02"/>
    <w:rsid w:val="00F3619D"/>
    <w:rsid w:val="00F542FA"/>
    <w:rsid w:val="00F64D59"/>
    <w:rsid w:val="00FB74C1"/>
    <w:rsid w:val="00FC3AB0"/>
    <w:rsid w:val="00FC5B00"/>
    <w:rsid w:val="00FC7AD7"/>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1F06605-6309-429F-9A5B-C6071DBB7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2">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3">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5">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b">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c">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d">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e">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4">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4">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3-540-09237-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esl.cs.umass.edu/data/data-umasscitationfiel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m.org/accessibility" TargetMode="External"/><Relationship Id="rId5" Type="http://schemas.openxmlformats.org/officeDocument/2006/relationships/webSettings" Target="webSettings.xml"/><Relationship Id="rId15" Type="http://schemas.openxmlformats.org/officeDocument/2006/relationships/hyperlink" Target="http://wwtug.org/instmem.html" TargetMode="External"/><Relationship Id="rId10" Type="http://schemas.openxmlformats.org/officeDocument/2006/relationships/hyperlink" Target="https://commons.wikimedia.org/wiki/File:TuringBombeBletchleyPark.jp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i.org/10.1145/567446.567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B2A2E00-321B-4733-B510-4A7EF8265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8</Pages>
  <Words>2737</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8308</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RXS</cp:lastModifiedBy>
  <cp:revision>31</cp:revision>
  <cp:lastPrinted>2020-06-10T20:54:00Z</cp:lastPrinted>
  <dcterms:created xsi:type="dcterms:W3CDTF">2020-05-14T13:47:00Z</dcterms:created>
  <dcterms:modified xsi:type="dcterms:W3CDTF">2025-01-11T03:26:00Z</dcterms:modified>
  <cp:category/>
</cp:coreProperties>
</file>